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4C6D" w:rsidRPr="00866B3D" w:rsidRDefault="00D04C6D" w:rsidP="00D04C6D">
      <w:pPr>
        <w:pStyle w:val="ListParagraph"/>
        <w:numPr>
          <w:ilvl w:val="0"/>
          <w:numId w:val="2"/>
        </w:numPr>
        <w:spacing w:before="240" w:after="240" w:line="480" w:lineRule="auto"/>
        <w:ind w:left="446" w:hanging="446"/>
        <w:outlineLvl w:val="0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Social identity studies</w:t>
      </w:r>
    </w:p>
    <w:p w:rsidR="00D04C6D" w:rsidRPr="00866B3D" w:rsidRDefault="00D04C6D" w:rsidP="00D04C6D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Effect of project identity on organizational citizenship behavior in construction project – cross-level study (general contractor vs subcontractor)</w:t>
      </w:r>
      <w:r w:rsidR="00236948">
        <w:rPr>
          <w:rFonts w:ascii="Courier New" w:hAnsi="Courier New" w:cs="Courier New"/>
          <w:sz w:val="24"/>
        </w:rPr>
        <w:t xml:space="preserve"> / comparing different delivery method </w:t>
      </w:r>
    </w:p>
    <w:p w:rsidR="00844B0D" w:rsidRDefault="00844B0D" w:rsidP="00D04C6D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 xml:space="preserve"> Investigating the antecedents of workers’ identification with their project (Leader-Member Exchange, Leader-Leader Exchange, Leadership style, Perceived Organizational Support)</w:t>
      </w:r>
    </w:p>
    <w:p w:rsidR="00866B3D" w:rsidRPr="00866B3D" w:rsidRDefault="00866B3D" w:rsidP="00866B3D">
      <w:pPr>
        <w:tabs>
          <w:tab w:val="left" w:pos="1530"/>
        </w:tabs>
        <w:spacing w:before="240" w:after="240" w:line="480" w:lineRule="auto"/>
        <w:outlineLvl w:val="1"/>
        <w:rPr>
          <w:rFonts w:ascii="Courier New" w:hAnsi="Courier New" w:cs="Courier New"/>
          <w:sz w:val="24"/>
        </w:rPr>
      </w:pPr>
    </w:p>
    <w:p w:rsidR="00866B3D" w:rsidRDefault="00866B3D" w:rsidP="00866B3D">
      <w:pPr>
        <w:pStyle w:val="ListParagraph"/>
        <w:numPr>
          <w:ilvl w:val="0"/>
          <w:numId w:val="2"/>
        </w:numPr>
        <w:tabs>
          <w:tab w:val="left" w:pos="1530"/>
        </w:tabs>
        <w:spacing w:before="240" w:after="240" w:line="480" w:lineRule="auto"/>
        <w:outlineLvl w:val="1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Safety behavior study</w:t>
      </w:r>
    </w:p>
    <w:p w:rsidR="00866B3D" w:rsidRDefault="00866B3D" w:rsidP="00866B3D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outlineLvl w:val="1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Effectiveness of theory based interventions (e.g., messages based on protection motivation theory) to improve safety behavior</w:t>
      </w:r>
    </w:p>
    <w:p w:rsidR="00236948" w:rsidRDefault="00236948" w:rsidP="00236948">
      <w:pPr>
        <w:pStyle w:val="ListParagraph"/>
        <w:numPr>
          <w:ilvl w:val="0"/>
          <w:numId w:val="2"/>
        </w:numPr>
        <w:tabs>
          <w:tab w:val="left" w:pos="1530"/>
        </w:tabs>
        <w:spacing w:before="240" w:after="240" w:line="480" w:lineRule="auto"/>
        <w:outlineLvl w:val="1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>Sensing study</w:t>
      </w:r>
    </w:p>
    <w:p w:rsidR="00236948" w:rsidRPr="00866B3D" w:rsidRDefault="00236948" w:rsidP="00866B3D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outlineLvl w:val="1"/>
        <w:rPr>
          <w:rFonts w:ascii="Courier New" w:hAnsi="Courier New" w:cs="Courier New"/>
          <w:sz w:val="24"/>
        </w:rPr>
      </w:pPr>
      <w:r>
        <w:rPr>
          <w:rFonts w:ascii="Courier New" w:hAnsi="Courier New" w:cs="Courier New"/>
          <w:sz w:val="24"/>
        </w:rPr>
        <w:t xml:space="preserve"> Using physiological sensory data to understand workers’ safety behavior (explanatory study – statistical analyses – machine learning and prediction)</w:t>
      </w:r>
      <w:bookmarkStart w:id="0" w:name="_GoBack"/>
      <w:bookmarkEnd w:id="0"/>
    </w:p>
    <w:p w:rsidR="00D04C6D" w:rsidRPr="00866B3D" w:rsidRDefault="00D04C6D" w:rsidP="00D04C6D">
      <w:pPr>
        <w:spacing w:before="240" w:after="240" w:line="480" w:lineRule="auto"/>
        <w:rPr>
          <w:rFonts w:ascii="Courier New" w:hAnsi="Courier New" w:cs="Courier New"/>
          <w:sz w:val="24"/>
        </w:rPr>
      </w:pPr>
    </w:p>
    <w:p w:rsidR="0028502E" w:rsidRPr="00866B3D" w:rsidRDefault="0028502E" w:rsidP="0028502E">
      <w:pPr>
        <w:pStyle w:val="ListParagraph"/>
        <w:numPr>
          <w:ilvl w:val="0"/>
          <w:numId w:val="2"/>
        </w:numPr>
        <w:spacing w:before="240" w:after="240" w:line="480" w:lineRule="auto"/>
        <w:ind w:left="446" w:hanging="446"/>
        <w:outlineLvl w:val="0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Energy Saving Behaviors</w:t>
      </w:r>
    </w:p>
    <w:p w:rsidR="00F130C9" w:rsidRPr="00866B3D" w:rsidRDefault="0028502E" w:rsidP="0014153C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lastRenderedPageBreak/>
        <w:t xml:space="preserve">The effect of social </w:t>
      </w:r>
      <w:r w:rsidR="005E4E6F" w:rsidRPr="00866B3D">
        <w:rPr>
          <w:rFonts w:ascii="Courier New" w:hAnsi="Courier New" w:cs="Courier New"/>
          <w:sz w:val="24"/>
        </w:rPr>
        <w:t>identities on</w:t>
      </w:r>
      <w:r w:rsidRPr="00866B3D">
        <w:rPr>
          <w:rFonts w:ascii="Courier New" w:hAnsi="Courier New" w:cs="Courier New"/>
          <w:sz w:val="24"/>
        </w:rPr>
        <w:t xml:space="preserve"> energy saving behaviors in the university dormitory</w:t>
      </w:r>
    </w:p>
    <w:p w:rsidR="0028502E" w:rsidRPr="00866B3D" w:rsidRDefault="0028502E" w:rsidP="0014153C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 xml:space="preserve">Framing effect on energy saving behaviors (how to frame the bill can make a significant </w:t>
      </w:r>
      <w:r w:rsidR="00C44041" w:rsidRPr="00866B3D">
        <w:rPr>
          <w:rFonts w:ascii="Courier New" w:hAnsi="Courier New" w:cs="Courier New"/>
          <w:sz w:val="24"/>
        </w:rPr>
        <w:t>change</w:t>
      </w:r>
      <w:r w:rsidRPr="00866B3D">
        <w:rPr>
          <w:rFonts w:ascii="Courier New" w:hAnsi="Courier New" w:cs="Courier New"/>
          <w:sz w:val="24"/>
        </w:rPr>
        <w:t xml:space="preserve"> in energy savings)</w:t>
      </w:r>
    </w:p>
    <w:p w:rsidR="0028502E" w:rsidRPr="00866B3D" w:rsidRDefault="0028502E" w:rsidP="0014153C">
      <w:pPr>
        <w:tabs>
          <w:tab w:val="left" w:pos="1530"/>
        </w:tabs>
        <w:spacing w:before="240" w:after="240" w:line="480" w:lineRule="auto"/>
        <w:rPr>
          <w:rFonts w:ascii="Courier New" w:hAnsi="Courier New" w:cs="Courier New"/>
          <w:sz w:val="24"/>
        </w:rPr>
      </w:pPr>
    </w:p>
    <w:p w:rsidR="0028502E" w:rsidRPr="00866B3D" w:rsidRDefault="0028502E" w:rsidP="0028502E">
      <w:pPr>
        <w:pStyle w:val="ListParagraph"/>
        <w:numPr>
          <w:ilvl w:val="0"/>
          <w:numId w:val="2"/>
        </w:numPr>
        <w:spacing w:before="240" w:after="240" w:line="480" w:lineRule="auto"/>
        <w:ind w:left="446" w:hanging="446"/>
        <w:outlineLvl w:val="0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Behavioral economics and construction management</w:t>
      </w:r>
    </w:p>
    <w:p w:rsidR="0028502E" w:rsidRPr="00866B3D" w:rsidRDefault="0028502E" w:rsidP="0014153C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 xml:space="preserve">Framing effect on (behavioral economics) the risk decisions </w:t>
      </w:r>
      <w:r w:rsidR="0014153C" w:rsidRPr="00866B3D">
        <w:rPr>
          <w:rFonts w:ascii="Courier New" w:hAnsi="Courier New" w:cs="Courier New"/>
          <w:sz w:val="24"/>
        </w:rPr>
        <w:t xml:space="preserve">related to </w:t>
      </w:r>
      <w:r w:rsidRPr="00866B3D">
        <w:rPr>
          <w:rFonts w:ascii="Courier New" w:hAnsi="Courier New" w:cs="Courier New"/>
          <w:sz w:val="24"/>
        </w:rPr>
        <w:t>construction operation</w:t>
      </w:r>
    </w:p>
    <w:p w:rsidR="0028502E" w:rsidRPr="00866B3D" w:rsidRDefault="0014153C" w:rsidP="0014153C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Effect of framing on the project performance (using agent based modeling or system dynamics)</w:t>
      </w:r>
    </w:p>
    <w:p w:rsidR="0014153C" w:rsidRPr="00866B3D" w:rsidRDefault="0014153C" w:rsidP="0014153C">
      <w:pPr>
        <w:tabs>
          <w:tab w:val="left" w:pos="1530"/>
        </w:tabs>
        <w:spacing w:before="240" w:after="240" w:line="480" w:lineRule="auto"/>
        <w:rPr>
          <w:rFonts w:ascii="Courier New" w:hAnsi="Courier New" w:cs="Courier New"/>
          <w:sz w:val="24"/>
        </w:rPr>
      </w:pPr>
    </w:p>
    <w:p w:rsidR="0014153C" w:rsidRPr="00866B3D" w:rsidRDefault="0014153C" w:rsidP="0014153C">
      <w:pPr>
        <w:pStyle w:val="ListParagraph"/>
        <w:numPr>
          <w:ilvl w:val="0"/>
          <w:numId w:val="2"/>
        </w:numPr>
        <w:spacing w:before="240" w:after="240" w:line="480" w:lineRule="auto"/>
        <w:ind w:left="446" w:hanging="446"/>
        <w:outlineLvl w:val="0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Integrating agent based modeling and discrete event simulation (absence behavior)</w:t>
      </w:r>
    </w:p>
    <w:p w:rsidR="003B06FA" w:rsidRPr="00866B3D" w:rsidRDefault="003B06FA" w:rsidP="003B06FA">
      <w:pPr>
        <w:tabs>
          <w:tab w:val="left" w:pos="1530"/>
        </w:tabs>
        <w:spacing w:before="240" w:after="240" w:line="480" w:lineRule="auto"/>
        <w:rPr>
          <w:rFonts w:ascii="Courier New" w:hAnsi="Courier New" w:cs="Courier New"/>
          <w:sz w:val="24"/>
        </w:rPr>
      </w:pPr>
    </w:p>
    <w:p w:rsidR="003B06FA" w:rsidRPr="00866B3D" w:rsidRDefault="003B06FA" w:rsidP="0014153C">
      <w:pPr>
        <w:pStyle w:val="ListParagraph"/>
        <w:numPr>
          <w:ilvl w:val="0"/>
          <w:numId w:val="2"/>
        </w:numPr>
        <w:spacing w:before="240" w:after="240" w:line="480" w:lineRule="auto"/>
        <w:ind w:left="446" w:hanging="446"/>
        <w:outlineLvl w:val="0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Social Network Analysis</w:t>
      </w:r>
    </w:p>
    <w:p w:rsidR="003B06FA" w:rsidRPr="00866B3D" w:rsidRDefault="003B06FA" w:rsidP="003B06FA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 xml:space="preserve"> Analysis network structure of construction drawings in nuclear power plants</w:t>
      </w:r>
    </w:p>
    <w:p w:rsidR="003F5F68" w:rsidRPr="00866B3D" w:rsidRDefault="003F5F68" w:rsidP="003B06FA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 xml:space="preserve"> </w:t>
      </w:r>
      <w:r w:rsidR="008D4C83" w:rsidRPr="00866B3D">
        <w:rPr>
          <w:rFonts w:ascii="Courier New" w:hAnsi="Courier New" w:cs="Courier New"/>
          <w:sz w:val="24"/>
        </w:rPr>
        <w:t>Identifying a critical component in general contractors’ subcontracting structure using social network analysis</w:t>
      </w:r>
    </w:p>
    <w:p w:rsidR="000D6E2A" w:rsidRPr="00866B3D" w:rsidRDefault="000D6E2A" w:rsidP="003B06FA">
      <w:pPr>
        <w:pStyle w:val="ListParagraph"/>
        <w:numPr>
          <w:ilvl w:val="1"/>
          <w:numId w:val="2"/>
        </w:numPr>
        <w:tabs>
          <w:tab w:val="left" w:pos="1530"/>
        </w:tabs>
        <w:spacing w:before="240" w:after="240" w:line="480" w:lineRule="auto"/>
        <w:ind w:left="720"/>
        <w:outlineLvl w:val="1"/>
        <w:rPr>
          <w:rFonts w:ascii="Courier New" w:hAnsi="Courier New" w:cs="Courier New"/>
          <w:sz w:val="24"/>
        </w:rPr>
      </w:pPr>
      <w:r w:rsidRPr="00866B3D">
        <w:rPr>
          <w:rFonts w:ascii="Courier New" w:hAnsi="Courier New" w:cs="Courier New"/>
          <w:sz w:val="24"/>
        </w:rPr>
        <w:t>Developing system to share earthwork information among the construction sites.</w:t>
      </w:r>
    </w:p>
    <w:sectPr w:rsidR="000D6E2A" w:rsidRPr="00866B3D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422B" w:rsidRDefault="006A422B" w:rsidP="00866B3D">
      <w:pPr>
        <w:spacing w:after="0" w:line="240" w:lineRule="auto"/>
      </w:pPr>
      <w:r>
        <w:separator/>
      </w:r>
    </w:p>
  </w:endnote>
  <w:endnote w:type="continuationSeparator" w:id="0">
    <w:p w:rsidR="006A422B" w:rsidRDefault="006A422B" w:rsidP="00866B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422B" w:rsidRDefault="006A422B" w:rsidP="00866B3D">
      <w:pPr>
        <w:spacing w:after="0" w:line="240" w:lineRule="auto"/>
      </w:pPr>
      <w:r>
        <w:separator/>
      </w:r>
    </w:p>
  </w:footnote>
  <w:footnote w:type="continuationSeparator" w:id="0">
    <w:p w:rsidR="006A422B" w:rsidRDefault="006A422B" w:rsidP="00866B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DC2456"/>
    <w:multiLevelType w:val="hybridMultilevel"/>
    <w:tmpl w:val="F9827BD4"/>
    <w:lvl w:ilvl="0" w:tplc="EEC485A8">
      <w:start w:val="1"/>
      <w:numFmt w:val="decimal"/>
      <w:lvlText w:val="%1."/>
      <w:lvlJc w:val="left"/>
      <w:pPr>
        <w:ind w:left="810" w:hanging="45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A7548"/>
    <w:multiLevelType w:val="hybridMultilevel"/>
    <w:tmpl w:val="21C83D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TI3tzQ3NTYyMjdU0lEKTi0uzszPAykwqgUAykG69ywAAAA="/>
  </w:docVars>
  <w:rsids>
    <w:rsidRoot w:val="0028502E"/>
    <w:rsid w:val="000D6E2A"/>
    <w:rsid w:val="001040FB"/>
    <w:rsid w:val="0014153C"/>
    <w:rsid w:val="00236948"/>
    <w:rsid w:val="00242D2B"/>
    <w:rsid w:val="0028502E"/>
    <w:rsid w:val="003B06FA"/>
    <w:rsid w:val="003F5F68"/>
    <w:rsid w:val="005D3C84"/>
    <w:rsid w:val="005E4E6F"/>
    <w:rsid w:val="006A422B"/>
    <w:rsid w:val="00771E51"/>
    <w:rsid w:val="007F1661"/>
    <w:rsid w:val="00802C7C"/>
    <w:rsid w:val="00844B0D"/>
    <w:rsid w:val="00866B3D"/>
    <w:rsid w:val="008A0D3D"/>
    <w:rsid w:val="008D4C83"/>
    <w:rsid w:val="00A42DBB"/>
    <w:rsid w:val="00A87CFD"/>
    <w:rsid w:val="00B43A1B"/>
    <w:rsid w:val="00C44041"/>
    <w:rsid w:val="00C81B74"/>
    <w:rsid w:val="00D04C6D"/>
    <w:rsid w:val="00E25899"/>
    <w:rsid w:val="00F22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4CD3F2"/>
  <w15:docId w15:val="{46487ACA-114A-464F-8A2B-5F8475AAA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50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6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6B3D"/>
  </w:style>
  <w:style w:type="paragraph" w:styleId="Footer">
    <w:name w:val="footer"/>
    <w:basedOn w:val="Normal"/>
    <w:link w:val="FooterChar"/>
    <w:uiPriority w:val="99"/>
    <w:unhideWhenUsed/>
    <w:rsid w:val="00866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6B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oi, Byungjoo</dc:creator>
  <cp:lastModifiedBy>Choi, Byungjoo</cp:lastModifiedBy>
  <cp:revision>19</cp:revision>
  <dcterms:created xsi:type="dcterms:W3CDTF">2016-06-03T20:08:00Z</dcterms:created>
  <dcterms:modified xsi:type="dcterms:W3CDTF">2017-08-01T13:15:00Z</dcterms:modified>
</cp:coreProperties>
</file>